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envatting"/>
    <w:p>
      <w:pPr>
        <w:pStyle w:val="Heading2"/>
      </w:pPr>
      <w:r>
        <w:t xml:space="preserve">Samenvatting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De Azure CLI is een goede keuze voor iedereen die nieuw is op het gebied van Azure-opdrachtregel en scripting. De eenvoudige syntaxis en platformonafhankelijke compatibiliteit helpen het risico op fouten bij het uitvoeren van reguliere en repetitieve taken te verminderen. In deze module hebt u de Azure CLI-opdrachten gebruikt om een resourcegroep te maken en een web-app te implementeren met behulp van een kleine set opdrachten. Deze commando’s kunnen worden gecombineerd in een shell-script als onderdeel van de automatiseringsoplossing.</w:t>
      </w:r>
    </w:p>
    <w:bookmarkEnd w:id="20"/>
    <w:bookmarkStart w:id="21" w:name="opschonen"/>
    <w:p>
      <w:pPr>
        <w:pStyle w:val="Heading2"/>
      </w:pPr>
      <w:r>
        <w:t xml:space="preserve">Opschonen</w:t>
      </w:r>
    </w:p>
    <w:p>
      <w:pPr>
        <w:pStyle w:val="FirstParagraph"/>
      </w:pPr>
      <w:r>
        <w:t xml:space="preserve">De sandbox ruimt uw resources automatisch op wanneer u klaar bent met deze module.</w:t>
      </w:r>
    </w:p>
    <w:p>
      <w:pPr>
        <w:pStyle w:val="BodyText"/>
      </w:pPr>
      <w:r>
        <w:t xml:space="preserve">Wanneer u in uw eigen abonnement werkt, is het een goed idee om aan het einde van een project te bepalen of u de resources die u hebt gemaakt nog steeds nodig hebt. Middelen die blijven draaien, kunnen u geld kosten. U kunt bronnen afzonderlijk verwijderen of de brongroep verwijderen om de volledige set bronnen te verwijderen.</w:t>
      </w:r>
    </w:p>
    <w:bookmarkEnd w:id="21"/>
    <w:bookmarkStart w:id="24" w:name="controleer-uw-kennis"/>
    <w:p>
      <w:pPr>
        <w:pStyle w:val="Heading2"/>
      </w:pPr>
      <w:r>
        <w:t xml:space="preserve">Controleer uw kennis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 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 melden</w:t>
        </w:r>
      </w:hyperlink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 /><Relationship Type="http://schemas.openxmlformats.org/officeDocument/2006/relationships/hyperlink" Id="rId23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 /><Relationship Type="http://schemas.openxmlformats.org/officeDocument/2006/relationships/hyperlink" Id="rId23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6T21:08:29Z</dcterms:created>
  <dcterms:modified xsi:type="dcterms:W3CDTF">2022-04-16T21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